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421C0" w14:textId="5A623C87" w:rsidR="00434186" w:rsidRPr="00210A7A" w:rsidRDefault="006F2BE7" w:rsidP="006F2BE7">
      <w:pPr>
        <w:jc w:val="center"/>
        <w:rPr>
          <w:sz w:val="44"/>
          <w:szCs w:val="44"/>
          <w:u w:val="single"/>
        </w:rPr>
      </w:pPr>
      <w:r w:rsidRPr="00210A7A">
        <w:rPr>
          <w:sz w:val="44"/>
          <w:szCs w:val="44"/>
          <w:u w:val="single"/>
        </w:rPr>
        <w:t>ASSIGNMENT</w:t>
      </w:r>
    </w:p>
    <w:p w14:paraId="05B8E23C" w14:textId="20CBCD73" w:rsidR="006F2BE7" w:rsidRDefault="006F2BE7" w:rsidP="006F2BE7">
      <w:pPr>
        <w:rPr>
          <w:sz w:val="44"/>
          <w:szCs w:val="44"/>
        </w:rPr>
      </w:pPr>
    </w:p>
    <w:p w14:paraId="45956A5A" w14:textId="45B0932F" w:rsidR="006F2BE7" w:rsidRPr="00210A7A" w:rsidRDefault="006F2BE7" w:rsidP="006F2BE7">
      <w:pPr>
        <w:rPr>
          <w:sz w:val="40"/>
          <w:szCs w:val="40"/>
        </w:rPr>
      </w:pPr>
      <w:r w:rsidRPr="00210A7A">
        <w:rPr>
          <w:sz w:val="40"/>
          <w:szCs w:val="40"/>
        </w:rPr>
        <w:t xml:space="preserve">Models :- </w:t>
      </w:r>
    </w:p>
    <w:p w14:paraId="220B3BA8" w14:textId="1AA1E361" w:rsidR="006F2BE7" w:rsidRPr="00210A7A" w:rsidRDefault="006F2BE7" w:rsidP="006F2BE7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210A7A">
        <w:rPr>
          <w:sz w:val="36"/>
          <w:szCs w:val="36"/>
        </w:rPr>
        <w:t>User</w:t>
      </w:r>
    </w:p>
    <w:p w14:paraId="4F9CC76B" w14:textId="4576F27E" w:rsidR="006F2BE7" w:rsidRPr="00210A7A" w:rsidRDefault="006F2BE7" w:rsidP="006F2BE7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210A7A">
        <w:rPr>
          <w:sz w:val="36"/>
          <w:szCs w:val="36"/>
        </w:rPr>
        <w:t>Product</w:t>
      </w:r>
    </w:p>
    <w:p w14:paraId="7F41B15F" w14:textId="3A80ABAF" w:rsidR="006F2BE7" w:rsidRPr="00210A7A" w:rsidRDefault="006F2BE7" w:rsidP="006F2BE7">
      <w:pPr>
        <w:pStyle w:val="ListParagraph"/>
        <w:numPr>
          <w:ilvl w:val="0"/>
          <w:numId w:val="1"/>
        </w:numPr>
        <w:rPr>
          <w:sz w:val="36"/>
          <w:szCs w:val="36"/>
        </w:rPr>
      </w:pPr>
      <w:r w:rsidRPr="00210A7A">
        <w:rPr>
          <w:sz w:val="36"/>
          <w:szCs w:val="36"/>
        </w:rPr>
        <w:t>Cart</w:t>
      </w:r>
    </w:p>
    <w:p w14:paraId="754727D8" w14:textId="318DA3FB" w:rsidR="006F2BE7" w:rsidRPr="00210A7A" w:rsidRDefault="006F2BE7" w:rsidP="006F2BE7">
      <w:pPr>
        <w:rPr>
          <w:sz w:val="40"/>
          <w:szCs w:val="40"/>
        </w:rPr>
      </w:pPr>
      <w:r w:rsidRPr="00210A7A">
        <w:rPr>
          <w:sz w:val="40"/>
          <w:szCs w:val="40"/>
        </w:rPr>
        <w:t>Routes :-</w:t>
      </w:r>
    </w:p>
    <w:p w14:paraId="21D8A256" w14:textId="2BBA9167" w:rsidR="006F2BE7" w:rsidRPr="00210A7A" w:rsidRDefault="006F2BE7" w:rsidP="006F2BE7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210A7A">
        <w:rPr>
          <w:sz w:val="36"/>
          <w:szCs w:val="36"/>
        </w:rPr>
        <w:t>User</w:t>
      </w:r>
    </w:p>
    <w:p w14:paraId="2F68EAB8" w14:textId="68D73568" w:rsidR="006F2BE7" w:rsidRPr="00210A7A" w:rsidRDefault="006F2BE7" w:rsidP="006F2BE7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210A7A">
        <w:rPr>
          <w:sz w:val="36"/>
          <w:szCs w:val="36"/>
        </w:rPr>
        <w:t>Product</w:t>
      </w:r>
    </w:p>
    <w:p w14:paraId="2328D171" w14:textId="040B1F45" w:rsidR="006F2BE7" w:rsidRPr="00210A7A" w:rsidRDefault="006F2BE7" w:rsidP="006F2BE7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210A7A">
        <w:rPr>
          <w:sz w:val="36"/>
          <w:szCs w:val="36"/>
        </w:rPr>
        <w:t>Cart</w:t>
      </w:r>
    </w:p>
    <w:p w14:paraId="39BB4B5F" w14:textId="6312F375" w:rsidR="006F2BE7" w:rsidRPr="00210A7A" w:rsidRDefault="006F2BE7" w:rsidP="006F2BE7">
      <w:pPr>
        <w:pStyle w:val="ListParagraph"/>
        <w:numPr>
          <w:ilvl w:val="0"/>
          <w:numId w:val="2"/>
        </w:numPr>
        <w:rPr>
          <w:sz w:val="36"/>
          <w:szCs w:val="36"/>
        </w:rPr>
      </w:pPr>
      <w:r w:rsidRPr="00210A7A">
        <w:rPr>
          <w:sz w:val="36"/>
          <w:szCs w:val="36"/>
        </w:rPr>
        <w:t>Order</w:t>
      </w:r>
    </w:p>
    <w:p w14:paraId="6912AC7D" w14:textId="645C9853" w:rsidR="006F2BE7" w:rsidRDefault="006F2BE7" w:rsidP="006F2BE7">
      <w:pPr>
        <w:rPr>
          <w:sz w:val="44"/>
          <w:szCs w:val="44"/>
        </w:rPr>
      </w:pPr>
    </w:p>
    <w:p w14:paraId="4F4C9865" w14:textId="51737C37" w:rsidR="006F2BE7" w:rsidRPr="00210A7A" w:rsidRDefault="006F2BE7" w:rsidP="006F2BE7">
      <w:pPr>
        <w:rPr>
          <w:sz w:val="40"/>
          <w:szCs w:val="40"/>
        </w:rPr>
      </w:pPr>
      <w:r w:rsidRPr="00210A7A">
        <w:rPr>
          <w:sz w:val="40"/>
          <w:szCs w:val="40"/>
        </w:rPr>
        <w:t>User Model Schema :-</w:t>
      </w:r>
    </w:p>
    <w:p w14:paraId="567137E6" w14:textId="1F6783BB" w:rsidR="006F2BE7" w:rsidRPr="00210A7A" w:rsidRDefault="006F2BE7" w:rsidP="006F2BE7">
      <w:pPr>
        <w:pStyle w:val="ListParagraph"/>
        <w:numPr>
          <w:ilvl w:val="0"/>
          <w:numId w:val="3"/>
        </w:numPr>
        <w:rPr>
          <w:sz w:val="36"/>
          <w:szCs w:val="36"/>
        </w:rPr>
      </w:pPr>
      <w:r>
        <w:rPr>
          <w:sz w:val="44"/>
          <w:szCs w:val="44"/>
        </w:rPr>
        <w:t xml:space="preserve"> </w:t>
      </w:r>
      <w:r w:rsidRPr="00210A7A">
        <w:rPr>
          <w:sz w:val="36"/>
          <w:szCs w:val="36"/>
        </w:rPr>
        <w:t>name (type = string, required)</w:t>
      </w:r>
    </w:p>
    <w:p w14:paraId="6965FF2D" w14:textId="3D7A00D5" w:rsidR="006F2BE7" w:rsidRPr="00210A7A" w:rsidRDefault="006F2BE7" w:rsidP="006F2BE7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210A7A">
        <w:rPr>
          <w:sz w:val="36"/>
          <w:szCs w:val="36"/>
        </w:rPr>
        <w:t>email (type = string, required</w:t>
      </w:r>
      <w:r w:rsidR="003A6A3E" w:rsidRPr="00210A7A">
        <w:rPr>
          <w:sz w:val="36"/>
          <w:szCs w:val="36"/>
        </w:rPr>
        <w:t>, validation</w:t>
      </w:r>
      <w:r w:rsidRPr="00210A7A">
        <w:rPr>
          <w:sz w:val="36"/>
          <w:szCs w:val="36"/>
        </w:rPr>
        <w:t>)</w:t>
      </w:r>
    </w:p>
    <w:p w14:paraId="0EEE3071" w14:textId="34203668" w:rsidR="003A6A3E" w:rsidRPr="00210A7A" w:rsidRDefault="003A6A3E" w:rsidP="006F2BE7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210A7A">
        <w:rPr>
          <w:sz w:val="36"/>
          <w:szCs w:val="36"/>
        </w:rPr>
        <w:t>password (type = string, required, minlength =7)</w:t>
      </w:r>
    </w:p>
    <w:p w14:paraId="52D40CA5" w14:textId="3B7618C7" w:rsidR="003A6A3E" w:rsidRPr="00210A7A" w:rsidRDefault="003A6A3E" w:rsidP="006F2BE7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210A7A">
        <w:rPr>
          <w:sz w:val="36"/>
          <w:szCs w:val="36"/>
        </w:rPr>
        <w:t>isAdmin (type = string, required</w:t>
      </w:r>
      <w:r w:rsidRPr="00210A7A">
        <w:rPr>
          <w:sz w:val="36"/>
          <w:szCs w:val="36"/>
        </w:rPr>
        <w:t>, default = false</w:t>
      </w:r>
      <w:r w:rsidRPr="00210A7A">
        <w:rPr>
          <w:sz w:val="36"/>
          <w:szCs w:val="36"/>
        </w:rPr>
        <w:t>)</w:t>
      </w:r>
    </w:p>
    <w:p w14:paraId="3CA1706C" w14:textId="04A37F8B" w:rsidR="003A6A3E" w:rsidRPr="00210A7A" w:rsidRDefault="003A6A3E" w:rsidP="006F2BE7">
      <w:pPr>
        <w:pStyle w:val="ListParagraph"/>
        <w:numPr>
          <w:ilvl w:val="0"/>
          <w:numId w:val="3"/>
        </w:numPr>
        <w:rPr>
          <w:sz w:val="36"/>
          <w:szCs w:val="36"/>
        </w:rPr>
      </w:pPr>
      <w:r w:rsidRPr="00210A7A">
        <w:rPr>
          <w:sz w:val="36"/>
          <w:szCs w:val="36"/>
        </w:rPr>
        <w:t>token (type = string, autogenerated)</w:t>
      </w:r>
    </w:p>
    <w:p w14:paraId="146ED74D" w14:textId="77777777" w:rsidR="003A6A3E" w:rsidRDefault="003A6A3E" w:rsidP="003A6A3E">
      <w:pPr>
        <w:rPr>
          <w:sz w:val="44"/>
          <w:szCs w:val="44"/>
        </w:rPr>
      </w:pPr>
    </w:p>
    <w:p w14:paraId="0F60B684" w14:textId="7B465E5D" w:rsidR="003A6A3E" w:rsidRPr="00210A7A" w:rsidRDefault="003A6A3E" w:rsidP="003A6A3E">
      <w:pPr>
        <w:rPr>
          <w:sz w:val="40"/>
          <w:szCs w:val="40"/>
        </w:rPr>
      </w:pPr>
      <w:r w:rsidRPr="00210A7A">
        <w:rPr>
          <w:sz w:val="40"/>
          <w:szCs w:val="40"/>
        </w:rPr>
        <w:t>Product</w:t>
      </w:r>
      <w:r w:rsidRPr="00210A7A">
        <w:rPr>
          <w:sz w:val="40"/>
          <w:szCs w:val="40"/>
        </w:rPr>
        <w:t xml:space="preserve"> Model Schema</w:t>
      </w:r>
      <w:r w:rsidRPr="00210A7A">
        <w:rPr>
          <w:sz w:val="40"/>
          <w:szCs w:val="40"/>
        </w:rPr>
        <w:t xml:space="preserve"> :-</w:t>
      </w:r>
    </w:p>
    <w:p w14:paraId="452D459F" w14:textId="77777777" w:rsidR="003A6A3E" w:rsidRPr="00210A7A" w:rsidRDefault="003A6A3E" w:rsidP="003A6A3E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10A7A">
        <w:rPr>
          <w:sz w:val="36"/>
          <w:szCs w:val="36"/>
        </w:rPr>
        <w:t>name (type = string, required)</w:t>
      </w:r>
    </w:p>
    <w:p w14:paraId="559F1B3B" w14:textId="02EB40C5" w:rsidR="003A6A3E" w:rsidRPr="00210A7A" w:rsidRDefault="003A6A3E" w:rsidP="003A6A3E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10A7A">
        <w:rPr>
          <w:sz w:val="36"/>
          <w:szCs w:val="36"/>
        </w:rPr>
        <w:t xml:space="preserve">brand (type = string, </w:t>
      </w:r>
      <w:r w:rsidRPr="00210A7A">
        <w:rPr>
          <w:sz w:val="36"/>
          <w:szCs w:val="36"/>
        </w:rPr>
        <w:t>required</w:t>
      </w:r>
      <w:r w:rsidRPr="00210A7A">
        <w:rPr>
          <w:sz w:val="36"/>
          <w:szCs w:val="36"/>
        </w:rPr>
        <w:t>)</w:t>
      </w:r>
    </w:p>
    <w:p w14:paraId="5E9150D6" w14:textId="77777777" w:rsidR="003A6A3E" w:rsidRPr="00210A7A" w:rsidRDefault="003A6A3E" w:rsidP="003A6A3E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10A7A">
        <w:rPr>
          <w:sz w:val="36"/>
          <w:szCs w:val="36"/>
        </w:rPr>
        <w:t xml:space="preserve">category </w:t>
      </w:r>
      <w:r w:rsidRPr="00210A7A">
        <w:rPr>
          <w:sz w:val="36"/>
          <w:szCs w:val="36"/>
        </w:rPr>
        <w:t>(type = string, required)</w:t>
      </w:r>
    </w:p>
    <w:p w14:paraId="087B3A46" w14:textId="77777777" w:rsidR="003A6A3E" w:rsidRPr="00210A7A" w:rsidRDefault="003A6A3E" w:rsidP="003A6A3E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10A7A">
        <w:rPr>
          <w:sz w:val="36"/>
          <w:szCs w:val="36"/>
        </w:rPr>
        <w:lastRenderedPageBreak/>
        <w:t xml:space="preserve">description </w:t>
      </w:r>
      <w:r w:rsidRPr="00210A7A">
        <w:rPr>
          <w:sz w:val="36"/>
          <w:szCs w:val="36"/>
        </w:rPr>
        <w:t>(type = string, required)</w:t>
      </w:r>
    </w:p>
    <w:p w14:paraId="392408F4" w14:textId="729EC0DF" w:rsidR="003A6A3E" w:rsidRPr="00210A7A" w:rsidRDefault="003A6A3E" w:rsidP="003A6A3E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10A7A">
        <w:rPr>
          <w:sz w:val="36"/>
          <w:szCs w:val="36"/>
        </w:rPr>
        <w:t xml:space="preserve">rating </w:t>
      </w:r>
      <w:r w:rsidRPr="00210A7A">
        <w:rPr>
          <w:sz w:val="36"/>
          <w:szCs w:val="36"/>
        </w:rPr>
        <w:t xml:space="preserve">(type = </w:t>
      </w:r>
      <w:r w:rsidRPr="00210A7A">
        <w:rPr>
          <w:sz w:val="36"/>
          <w:szCs w:val="36"/>
        </w:rPr>
        <w:t>number</w:t>
      </w:r>
      <w:r w:rsidRPr="00210A7A">
        <w:rPr>
          <w:sz w:val="36"/>
          <w:szCs w:val="36"/>
        </w:rPr>
        <w:t>, required</w:t>
      </w:r>
      <w:r w:rsidRPr="00210A7A">
        <w:rPr>
          <w:sz w:val="36"/>
          <w:szCs w:val="36"/>
        </w:rPr>
        <w:t>, default = 0</w:t>
      </w:r>
      <w:r w:rsidRPr="00210A7A">
        <w:rPr>
          <w:sz w:val="36"/>
          <w:szCs w:val="36"/>
        </w:rPr>
        <w:t>)</w:t>
      </w:r>
    </w:p>
    <w:p w14:paraId="02C36720" w14:textId="77777777" w:rsidR="003A6A3E" w:rsidRPr="00210A7A" w:rsidRDefault="003A6A3E" w:rsidP="003A6A3E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10A7A">
        <w:rPr>
          <w:sz w:val="36"/>
          <w:szCs w:val="36"/>
        </w:rPr>
        <w:t xml:space="preserve">numReviews </w:t>
      </w:r>
      <w:r w:rsidRPr="00210A7A">
        <w:rPr>
          <w:sz w:val="36"/>
          <w:szCs w:val="36"/>
        </w:rPr>
        <w:t>(type = number, required, default = 0)</w:t>
      </w:r>
    </w:p>
    <w:p w14:paraId="1927C9FF" w14:textId="77777777" w:rsidR="003A6A3E" w:rsidRPr="00210A7A" w:rsidRDefault="003A6A3E" w:rsidP="003A6A3E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10A7A">
        <w:rPr>
          <w:sz w:val="36"/>
          <w:szCs w:val="36"/>
        </w:rPr>
        <w:t xml:space="preserve">price </w:t>
      </w:r>
      <w:r w:rsidRPr="00210A7A">
        <w:rPr>
          <w:sz w:val="36"/>
          <w:szCs w:val="36"/>
        </w:rPr>
        <w:t>(type = number, required, default = 0)</w:t>
      </w:r>
    </w:p>
    <w:p w14:paraId="7E561A2F" w14:textId="1F9F2674" w:rsidR="003A6A3E" w:rsidRPr="00210A7A" w:rsidRDefault="003A6A3E" w:rsidP="003A6A3E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10A7A">
        <w:rPr>
          <w:sz w:val="36"/>
          <w:szCs w:val="36"/>
        </w:rPr>
        <w:t>owner (type = ObjectId, required, ref = User)</w:t>
      </w:r>
    </w:p>
    <w:p w14:paraId="3792F4ED" w14:textId="442AB37A" w:rsidR="003A6A3E" w:rsidRDefault="003A6A3E" w:rsidP="00F526B6">
      <w:pPr>
        <w:rPr>
          <w:sz w:val="44"/>
          <w:szCs w:val="44"/>
        </w:rPr>
      </w:pPr>
    </w:p>
    <w:p w14:paraId="2BB48BBC" w14:textId="4EC3C561" w:rsidR="00F526B6" w:rsidRPr="00210A7A" w:rsidRDefault="00F526B6" w:rsidP="00F526B6">
      <w:pPr>
        <w:rPr>
          <w:sz w:val="40"/>
          <w:szCs w:val="40"/>
        </w:rPr>
      </w:pPr>
      <w:r w:rsidRPr="00210A7A">
        <w:rPr>
          <w:sz w:val="40"/>
          <w:szCs w:val="40"/>
        </w:rPr>
        <w:t>Cart</w:t>
      </w:r>
      <w:r w:rsidRPr="00210A7A">
        <w:rPr>
          <w:sz w:val="40"/>
          <w:szCs w:val="40"/>
        </w:rPr>
        <w:t xml:space="preserve"> Model Schema :-</w:t>
      </w:r>
    </w:p>
    <w:p w14:paraId="26149993" w14:textId="77777777" w:rsidR="00F526B6" w:rsidRPr="00210A7A" w:rsidRDefault="00F526B6" w:rsidP="00F526B6">
      <w:pPr>
        <w:pStyle w:val="ListParagraph"/>
        <w:numPr>
          <w:ilvl w:val="0"/>
          <w:numId w:val="4"/>
        </w:numPr>
        <w:rPr>
          <w:sz w:val="36"/>
          <w:szCs w:val="36"/>
        </w:rPr>
      </w:pPr>
      <w:r w:rsidRPr="00210A7A">
        <w:rPr>
          <w:sz w:val="36"/>
          <w:szCs w:val="36"/>
        </w:rPr>
        <w:t xml:space="preserve">user </w:t>
      </w:r>
      <w:r w:rsidRPr="00210A7A">
        <w:rPr>
          <w:sz w:val="36"/>
          <w:szCs w:val="36"/>
        </w:rPr>
        <w:t>(type = ObjectId, required, ref = User)</w:t>
      </w:r>
    </w:p>
    <w:p w14:paraId="47780A7B" w14:textId="5DDD7808" w:rsidR="00F526B6" w:rsidRPr="00210A7A" w:rsidRDefault="00F526B6" w:rsidP="00F526B6">
      <w:pPr>
        <w:pStyle w:val="ListParagraph"/>
        <w:numPr>
          <w:ilvl w:val="0"/>
          <w:numId w:val="5"/>
        </w:numPr>
        <w:rPr>
          <w:sz w:val="36"/>
          <w:szCs w:val="36"/>
        </w:rPr>
      </w:pPr>
      <w:r w:rsidRPr="00210A7A">
        <w:rPr>
          <w:sz w:val="36"/>
          <w:szCs w:val="36"/>
        </w:rPr>
        <w:t>items array ([{ product : {</w:t>
      </w:r>
      <w:r w:rsidRPr="00210A7A">
        <w:rPr>
          <w:sz w:val="36"/>
          <w:szCs w:val="36"/>
        </w:rPr>
        <w:t xml:space="preserve">(type = ObjectId, required, ref = </w:t>
      </w:r>
      <w:r w:rsidRPr="00210A7A">
        <w:rPr>
          <w:sz w:val="36"/>
          <w:szCs w:val="36"/>
        </w:rPr>
        <w:t>Product</w:t>
      </w:r>
      <w:r w:rsidRPr="00210A7A">
        <w:rPr>
          <w:sz w:val="36"/>
          <w:szCs w:val="36"/>
        </w:rPr>
        <w:t>)</w:t>
      </w:r>
      <w:r w:rsidRPr="00210A7A">
        <w:rPr>
          <w:sz w:val="36"/>
          <w:szCs w:val="36"/>
        </w:rPr>
        <w:t xml:space="preserve"> },</w:t>
      </w:r>
      <w:r w:rsidR="00480120">
        <w:rPr>
          <w:sz w:val="36"/>
          <w:szCs w:val="36"/>
        </w:rPr>
        <w:t xml:space="preserve"> </w:t>
      </w:r>
      <w:r w:rsidRPr="00210A7A">
        <w:rPr>
          <w:sz w:val="36"/>
          <w:szCs w:val="36"/>
        </w:rPr>
        <w:t>quantity (type = Number)])</w:t>
      </w:r>
    </w:p>
    <w:p w14:paraId="189F762C" w14:textId="365A0266" w:rsidR="00AB1624" w:rsidRDefault="00AB1624" w:rsidP="00AB1624">
      <w:pPr>
        <w:ind w:left="360"/>
        <w:rPr>
          <w:sz w:val="44"/>
          <w:szCs w:val="44"/>
        </w:rPr>
      </w:pPr>
    </w:p>
    <w:p w14:paraId="361ADB05" w14:textId="49B194AC" w:rsidR="00AB1624" w:rsidRDefault="00AB1624" w:rsidP="00AB1624">
      <w:pPr>
        <w:ind w:left="360"/>
        <w:jc w:val="center"/>
        <w:rPr>
          <w:sz w:val="44"/>
          <w:szCs w:val="44"/>
        </w:rPr>
      </w:pPr>
      <w:r>
        <w:rPr>
          <w:sz w:val="44"/>
          <w:szCs w:val="44"/>
        </w:rPr>
        <w:t>API End Point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878"/>
        <w:gridCol w:w="1693"/>
        <w:gridCol w:w="3902"/>
        <w:gridCol w:w="1183"/>
      </w:tblGrid>
      <w:tr w:rsidR="00A102D9" w14:paraId="525FCF3B" w14:textId="77777777" w:rsidTr="00704ABC">
        <w:tc>
          <w:tcPr>
            <w:tcW w:w="1878" w:type="dxa"/>
          </w:tcPr>
          <w:p w14:paraId="3B386A8B" w14:textId="63298E4B" w:rsidR="00AB1624" w:rsidRPr="00704ABC" w:rsidRDefault="00AB1624" w:rsidP="00AB1624">
            <w:pPr>
              <w:jc w:val="center"/>
              <w:rPr>
                <w:sz w:val="36"/>
                <w:szCs w:val="36"/>
              </w:rPr>
            </w:pPr>
            <w:r w:rsidRPr="00704ABC">
              <w:rPr>
                <w:sz w:val="36"/>
                <w:szCs w:val="36"/>
              </w:rPr>
              <w:t>Description</w:t>
            </w:r>
          </w:p>
        </w:tc>
        <w:tc>
          <w:tcPr>
            <w:tcW w:w="2152" w:type="dxa"/>
          </w:tcPr>
          <w:p w14:paraId="7E5C2B3D" w14:textId="412BB7CB" w:rsidR="00AB1624" w:rsidRPr="00704ABC" w:rsidRDefault="00AB1624" w:rsidP="00AB1624">
            <w:pPr>
              <w:jc w:val="center"/>
              <w:rPr>
                <w:sz w:val="36"/>
                <w:szCs w:val="36"/>
              </w:rPr>
            </w:pPr>
            <w:r w:rsidRPr="00704ABC">
              <w:rPr>
                <w:sz w:val="36"/>
                <w:szCs w:val="36"/>
              </w:rPr>
              <w:t>Operation</w:t>
            </w:r>
          </w:p>
        </w:tc>
        <w:tc>
          <w:tcPr>
            <w:tcW w:w="3443" w:type="dxa"/>
          </w:tcPr>
          <w:p w14:paraId="30F3ADB6" w14:textId="5D2573D2" w:rsidR="00AB1624" w:rsidRPr="00704ABC" w:rsidRDefault="00AB1624" w:rsidP="00AB1624">
            <w:pPr>
              <w:jc w:val="center"/>
              <w:rPr>
                <w:sz w:val="36"/>
                <w:szCs w:val="36"/>
              </w:rPr>
            </w:pPr>
            <w:r w:rsidRPr="00704ABC">
              <w:rPr>
                <w:sz w:val="36"/>
                <w:szCs w:val="36"/>
              </w:rPr>
              <w:t>URI</w:t>
            </w:r>
          </w:p>
        </w:tc>
        <w:tc>
          <w:tcPr>
            <w:tcW w:w="1183" w:type="dxa"/>
          </w:tcPr>
          <w:p w14:paraId="0F5BDDFC" w14:textId="2ADC4E0C" w:rsidR="00AB1624" w:rsidRPr="00704ABC" w:rsidRDefault="00AB1624" w:rsidP="00AB1624">
            <w:pPr>
              <w:jc w:val="center"/>
              <w:rPr>
                <w:sz w:val="36"/>
                <w:szCs w:val="36"/>
              </w:rPr>
            </w:pPr>
            <w:r w:rsidRPr="00704ABC">
              <w:rPr>
                <w:sz w:val="36"/>
                <w:szCs w:val="36"/>
              </w:rPr>
              <w:t>Access</w:t>
            </w:r>
          </w:p>
        </w:tc>
      </w:tr>
      <w:tr w:rsidR="00A102D9" w:rsidRPr="00704ABC" w14:paraId="64303091" w14:textId="77777777" w:rsidTr="00704ABC">
        <w:tc>
          <w:tcPr>
            <w:tcW w:w="1878" w:type="dxa"/>
          </w:tcPr>
          <w:p w14:paraId="409DFD99" w14:textId="7A6CAD97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Create new user</w:t>
            </w:r>
          </w:p>
        </w:tc>
        <w:tc>
          <w:tcPr>
            <w:tcW w:w="2152" w:type="dxa"/>
          </w:tcPr>
          <w:p w14:paraId="0816B765" w14:textId="0D85E661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6A8644E0" w14:textId="0CF192EF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signup</w:t>
            </w:r>
          </w:p>
        </w:tc>
        <w:tc>
          <w:tcPr>
            <w:tcW w:w="1183" w:type="dxa"/>
          </w:tcPr>
          <w:p w14:paraId="3C0D4581" w14:textId="2A97645A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ublic</w:t>
            </w:r>
          </w:p>
        </w:tc>
      </w:tr>
      <w:tr w:rsidR="00A102D9" w:rsidRPr="00704ABC" w14:paraId="6C76538B" w14:textId="77777777" w:rsidTr="00704ABC">
        <w:tc>
          <w:tcPr>
            <w:tcW w:w="1878" w:type="dxa"/>
          </w:tcPr>
          <w:p w14:paraId="27C40830" w14:textId="3645B61F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Login user</w:t>
            </w:r>
          </w:p>
        </w:tc>
        <w:tc>
          <w:tcPr>
            <w:tcW w:w="2152" w:type="dxa"/>
          </w:tcPr>
          <w:p w14:paraId="267AE74A" w14:textId="3F6C581E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5407D128" w14:textId="4F03D3F8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login</w:t>
            </w:r>
          </w:p>
        </w:tc>
        <w:tc>
          <w:tcPr>
            <w:tcW w:w="1183" w:type="dxa"/>
          </w:tcPr>
          <w:p w14:paraId="4AEFCC1D" w14:textId="1CC2EF51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ublic</w:t>
            </w:r>
          </w:p>
        </w:tc>
      </w:tr>
      <w:tr w:rsidR="00A102D9" w:rsidRPr="00704ABC" w14:paraId="548D5CA0" w14:textId="77777777" w:rsidTr="00704ABC">
        <w:tc>
          <w:tcPr>
            <w:tcW w:w="1878" w:type="dxa"/>
          </w:tcPr>
          <w:p w14:paraId="126FE1A0" w14:textId="2CCD6F4C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Logout from current session</w:t>
            </w:r>
          </w:p>
        </w:tc>
        <w:tc>
          <w:tcPr>
            <w:tcW w:w="2152" w:type="dxa"/>
          </w:tcPr>
          <w:p w14:paraId="692F80C7" w14:textId="055B5740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5E6C4156" w14:textId="71999892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logout</w:t>
            </w:r>
          </w:p>
        </w:tc>
        <w:tc>
          <w:tcPr>
            <w:tcW w:w="1183" w:type="dxa"/>
          </w:tcPr>
          <w:p w14:paraId="7A13616C" w14:textId="1238224E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SER</w:t>
            </w:r>
          </w:p>
        </w:tc>
      </w:tr>
      <w:tr w:rsidR="00A102D9" w:rsidRPr="00704ABC" w14:paraId="77C2736E" w14:textId="77777777" w:rsidTr="00704ABC">
        <w:tc>
          <w:tcPr>
            <w:tcW w:w="1878" w:type="dxa"/>
          </w:tcPr>
          <w:p w14:paraId="4E2751A6" w14:textId="1358EBBC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 xml:space="preserve">Logout from </w:t>
            </w:r>
            <w:r w:rsidRPr="00704ABC">
              <w:rPr>
                <w:sz w:val="28"/>
                <w:szCs w:val="28"/>
              </w:rPr>
              <w:t xml:space="preserve">all </w:t>
            </w:r>
            <w:r w:rsidRPr="00704ABC">
              <w:rPr>
                <w:sz w:val="28"/>
                <w:szCs w:val="28"/>
              </w:rPr>
              <w:t>session</w:t>
            </w:r>
          </w:p>
        </w:tc>
        <w:tc>
          <w:tcPr>
            <w:tcW w:w="2152" w:type="dxa"/>
          </w:tcPr>
          <w:p w14:paraId="557419E1" w14:textId="7A3D58AE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6211BF01" w14:textId="4ED03ACD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</w:t>
            </w:r>
            <w:r w:rsidR="00C36EE8" w:rsidRPr="00704ABC">
              <w:rPr>
                <w:sz w:val="28"/>
                <w:szCs w:val="28"/>
              </w:rPr>
              <w:t>logout All</w:t>
            </w:r>
          </w:p>
        </w:tc>
        <w:tc>
          <w:tcPr>
            <w:tcW w:w="1183" w:type="dxa"/>
          </w:tcPr>
          <w:p w14:paraId="5DD96347" w14:textId="1444777C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SER</w:t>
            </w:r>
          </w:p>
        </w:tc>
      </w:tr>
      <w:tr w:rsidR="00A102D9" w:rsidRPr="00704ABC" w14:paraId="609FC2C6" w14:textId="77777777" w:rsidTr="00704ABC">
        <w:tc>
          <w:tcPr>
            <w:tcW w:w="1878" w:type="dxa"/>
          </w:tcPr>
          <w:p w14:paraId="79D33E97" w14:textId="06A41CE4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Get user info</w:t>
            </w:r>
          </w:p>
        </w:tc>
        <w:tc>
          <w:tcPr>
            <w:tcW w:w="2152" w:type="dxa"/>
          </w:tcPr>
          <w:p w14:paraId="38151BF8" w14:textId="51B06F98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GET</w:t>
            </w:r>
          </w:p>
        </w:tc>
        <w:tc>
          <w:tcPr>
            <w:tcW w:w="3443" w:type="dxa"/>
          </w:tcPr>
          <w:p w14:paraId="1CDECF57" w14:textId="687446F1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me</w:t>
            </w:r>
          </w:p>
        </w:tc>
        <w:tc>
          <w:tcPr>
            <w:tcW w:w="1183" w:type="dxa"/>
          </w:tcPr>
          <w:p w14:paraId="2AC4F2B5" w14:textId="705F5B87" w:rsidR="00AB1624" w:rsidRPr="00704ABC" w:rsidRDefault="00AB1624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SER</w:t>
            </w:r>
          </w:p>
        </w:tc>
      </w:tr>
      <w:tr w:rsidR="00A102D9" w:rsidRPr="00704ABC" w14:paraId="15253999" w14:textId="77777777" w:rsidTr="00704ABC">
        <w:tc>
          <w:tcPr>
            <w:tcW w:w="1878" w:type="dxa"/>
          </w:tcPr>
          <w:p w14:paraId="6C000888" w14:textId="5F0D5E68" w:rsidR="00AB1624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pdate user info</w:t>
            </w:r>
          </w:p>
        </w:tc>
        <w:tc>
          <w:tcPr>
            <w:tcW w:w="2152" w:type="dxa"/>
          </w:tcPr>
          <w:p w14:paraId="58544B1B" w14:textId="1F5239ED" w:rsidR="00AB1624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ATCH</w:t>
            </w:r>
          </w:p>
        </w:tc>
        <w:tc>
          <w:tcPr>
            <w:tcW w:w="3443" w:type="dxa"/>
          </w:tcPr>
          <w:p w14:paraId="34D234D5" w14:textId="31882CA5" w:rsidR="00AB1624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me</w:t>
            </w:r>
          </w:p>
        </w:tc>
        <w:tc>
          <w:tcPr>
            <w:tcW w:w="1183" w:type="dxa"/>
          </w:tcPr>
          <w:p w14:paraId="7F41AA0A" w14:textId="2D31542B" w:rsidR="00AB1624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SER</w:t>
            </w:r>
          </w:p>
        </w:tc>
      </w:tr>
      <w:tr w:rsidR="00A102D9" w:rsidRPr="00704ABC" w14:paraId="4D5727C8" w14:textId="77777777" w:rsidTr="00704ABC">
        <w:tc>
          <w:tcPr>
            <w:tcW w:w="1878" w:type="dxa"/>
          </w:tcPr>
          <w:p w14:paraId="501F4EB7" w14:textId="55470DC7" w:rsidR="00AB1624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Delete user and its cart</w:t>
            </w:r>
          </w:p>
        </w:tc>
        <w:tc>
          <w:tcPr>
            <w:tcW w:w="2152" w:type="dxa"/>
          </w:tcPr>
          <w:p w14:paraId="5C1B9BCB" w14:textId="56C40634" w:rsidR="00AB1624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DELETE</w:t>
            </w:r>
          </w:p>
        </w:tc>
        <w:tc>
          <w:tcPr>
            <w:tcW w:w="3443" w:type="dxa"/>
          </w:tcPr>
          <w:p w14:paraId="2A34A85E" w14:textId="21239C3E" w:rsidR="00AB1624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me</w:t>
            </w:r>
          </w:p>
        </w:tc>
        <w:tc>
          <w:tcPr>
            <w:tcW w:w="1183" w:type="dxa"/>
          </w:tcPr>
          <w:p w14:paraId="5431A590" w14:textId="77777777" w:rsidR="00AB1624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SER</w:t>
            </w:r>
          </w:p>
          <w:p w14:paraId="412BEE06" w14:textId="648B6F17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</w:p>
        </w:tc>
      </w:tr>
      <w:tr w:rsidR="00A102D9" w:rsidRPr="00704ABC" w14:paraId="4FE5E768" w14:textId="77777777" w:rsidTr="00704ABC">
        <w:tc>
          <w:tcPr>
            <w:tcW w:w="1878" w:type="dxa"/>
          </w:tcPr>
          <w:p w14:paraId="30282537" w14:textId="28EDB653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Login Admin</w:t>
            </w:r>
          </w:p>
        </w:tc>
        <w:tc>
          <w:tcPr>
            <w:tcW w:w="2152" w:type="dxa"/>
          </w:tcPr>
          <w:p w14:paraId="0F286B27" w14:textId="112018BE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1CA3652D" w14:textId="5ACE2034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admin</w:t>
            </w:r>
          </w:p>
        </w:tc>
        <w:tc>
          <w:tcPr>
            <w:tcW w:w="1183" w:type="dxa"/>
          </w:tcPr>
          <w:p w14:paraId="436D370E" w14:textId="66E3334A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UBLIC</w:t>
            </w:r>
          </w:p>
        </w:tc>
      </w:tr>
      <w:tr w:rsidR="00A102D9" w:rsidRPr="00704ABC" w14:paraId="6D786C94" w14:textId="77777777" w:rsidTr="00704ABC">
        <w:tc>
          <w:tcPr>
            <w:tcW w:w="1878" w:type="dxa"/>
          </w:tcPr>
          <w:p w14:paraId="084AFED7" w14:textId="0F938B0A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Get Admin info</w:t>
            </w:r>
          </w:p>
        </w:tc>
        <w:tc>
          <w:tcPr>
            <w:tcW w:w="2152" w:type="dxa"/>
          </w:tcPr>
          <w:p w14:paraId="401F43B7" w14:textId="4DB1D0E6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GET</w:t>
            </w:r>
          </w:p>
        </w:tc>
        <w:tc>
          <w:tcPr>
            <w:tcW w:w="3443" w:type="dxa"/>
          </w:tcPr>
          <w:p w14:paraId="0A759382" w14:textId="0FBC8150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admin/me</w:t>
            </w:r>
          </w:p>
        </w:tc>
        <w:tc>
          <w:tcPr>
            <w:tcW w:w="1183" w:type="dxa"/>
          </w:tcPr>
          <w:p w14:paraId="5BA89567" w14:textId="40C53103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ADMIN</w:t>
            </w:r>
          </w:p>
        </w:tc>
      </w:tr>
      <w:tr w:rsidR="00A102D9" w:rsidRPr="00704ABC" w14:paraId="498A23E0" w14:textId="77777777" w:rsidTr="00704ABC">
        <w:tc>
          <w:tcPr>
            <w:tcW w:w="1878" w:type="dxa"/>
          </w:tcPr>
          <w:p w14:paraId="416691BF" w14:textId="6895EC57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lastRenderedPageBreak/>
              <w:t>Get all products</w:t>
            </w:r>
          </w:p>
        </w:tc>
        <w:tc>
          <w:tcPr>
            <w:tcW w:w="2152" w:type="dxa"/>
          </w:tcPr>
          <w:p w14:paraId="16F22F85" w14:textId="19949002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GET</w:t>
            </w:r>
          </w:p>
        </w:tc>
        <w:tc>
          <w:tcPr>
            <w:tcW w:w="3443" w:type="dxa"/>
          </w:tcPr>
          <w:p w14:paraId="6415C0B4" w14:textId="6C44ABBA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catalogue</w:t>
            </w:r>
          </w:p>
        </w:tc>
        <w:tc>
          <w:tcPr>
            <w:tcW w:w="1183" w:type="dxa"/>
          </w:tcPr>
          <w:p w14:paraId="318EACDB" w14:textId="43D47242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UBLIC</w:t>
            </w:r>
          </w:p>
        </w:tc>
      </w:tr>
      <w:tr w:rsidR="00A102D9" w:rsidRPr="00704ABC" w14:paraId="3260CBFC" w14:textId="77777777" w:rsidTr="00704ABC">
        <w:tc>
          <w:tcPr>
            <w:tcW w:w="1878" w:type="dxa"/>
          </w:tcPr>
          <w:p w14:paraId="051FDB01" w14:textId="7C83817E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Insert Single New Product</w:t>
            </w:r>
          </w:p>
        </w:tc>
        <w:tc>
          <w:tcPr>
            <w:tcW w:w="2152" w:type="dxa"/>
          </w:tcPr>
          <w:p w14:paraId="32217341" w14:textId="6848E012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484F5FCD" w14:textId="7317CE8D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admin/createproduct</w:t>
            </w:r>
          </w:p>
        </w:tc>
        <w:tc>
          <w:tcPr>
            <w:tcW w:w="1183" w:type="dxa"/>
          </w:tcPr>
          <w:p w14:paraId="281B177D" w14:textId="55CFA6B5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ADMIN</w:t>
            </w:r>
          </w:p>
        </w:tc>
      </w:tr>
      <w:tr w:rsidR="00A102D9" w:rsidRPr="00704ABC" w14:paraId="620AEFAC" w14:textId="77777777" w:rsidTr="00704ABC">
        <w:tc>
          <w:tcPr>
            <w:tcW w:w="1878" w:type="dxa"/>
          </w:tcPr>
          <w:p w14:paraId="4508795B" w14:textId="7239EAFD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 xml:space="preserve">Insert multiple new product </w:t>
            </w:r>
          </w:p>
        </w:tc>
        <w:tc>
          <w:tcPr>
            <w:tcW w:w="2152" w:type="dxa"/>
          </w:tcPr>
          <w:p w14:paraId="712481A1" w14:textId="1BCEC3F3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208DFB12" w14:textId="175A5F8B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admincreateproducts</w:t>
            </w:r>
          </w:p>
        </w:tc>
        <w:tc>
          <w:tcPr>
            <w:tcW w:w="1183" w:type="dxa"/>
          </w:tcPr>
          <w:p w14:paraId="01E5A581" w14:textId="36D7773E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ADMIN</w:t>
            </w:r>
          </w:p>
        </w:tc>
      </w:tr>
      <w:tr w:rsidR="00A102D9" w:rsidRPr="00704ABC" w14:paraId="69249E21" w14:textId="77777777" w:rsidTr="00704ABC">
        <w:tc>
          <w:tcPr>
            <w:tcW w:w="1878" w:type="dxa"/>
          </w:tcPr>
          <w:p w14:paraId="6734209E" w14:textId="7900BD2A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Create another Admin or user</w:t>
            </w:r>
          </w:p>
        </w:tc>
        <w:tc>
          <w:tcPr>
            <w:tcW w:w="2152" w:type="dxa"/>
          </w:tcPr>
          <w:p w14:paraId="55D43B51" w14:textId="31CC3A8B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49F47E2C" w14:textId="0B37066D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admin/createadminoruser</w:t>
            </w:r>
          </w:p>
        </w:tc>
        <w:tc>
          <w:tcPr>
            <w:tcW w:w="1183" w:type="dxa"/>
          </w:tcPr>
          <w:p w14:paraId="43993F77" w14:textId="121AA9F1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ADMIN</w:t>
            </w:r>
          </w:p>
        </w:tc>
      </w:tr>
      <w:tr w:rsidR="00A102D9" w:rsidRPr="00704ABC" w14:paraId="3BB27437" w14:textId="77777777" w:rsidTr="00704ABC">
        <w:tc>
          <w:tcPr>
            <w:tcW w:w="1878" w:type="dxa"/>
          </w:tcPr>
          <w:p w14:paraId="3E6AE1AE" w14:textId="61CE18A7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Delete product using its id</w:t>
            </w:r>
          </w:p>
        </w:tc>
        <w:tc>
          <w:tcPr>
            <w:tcW w:w="2152" w:type="dxa"/>
          </w:tcPr>
          <w:p w14:paraId="2560A388" w14:textId="0F1BB275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DELETE</w:t>
            </w:r>
          </w:p>
        </w:tc>
        <w:tc>
          <w:tcPr>
            <w:tcW w:w="3443" w:type="dxa"/>
          </w:tcPr>
          <w:p w14:paraId="076E71A6" w14:textId="12DED208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admin/product/:id</w:t>
            </w:r>
          </w:p>
        </w:tc>
        <w:tc>
          <w:tcPr>
            <w:tcW w:w="1183" w:type="dxa"/>
          </w:tcPr>
          <w:p w14:paraId="330AAD98" w14:textId="72F6B23E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ADMIN</w:t>
            </w:r>
          </w:p>
        </w:tc>
      </w:tr>
      <w:tr w:rsidR="00A102D9" w:rsidRPr="00704ABC" w14:paraId="7BD9CFCC" w14:textId="77777777" w:rsidTr="00704ABC">
        <w:tc>
          <w:tcPr>
            <w:tcW w:w="1878" w:type="dxa"/>
          </w:tcPr>
          <w:p w14:paraId="00D90796" w14:textId="2F0FE5B0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pdate product using tis id</w:t>
            </w:r>
          </w:p>
        </w:tc>
        <w:tc>
          <w:tcPr>
            <w:tcW w:w="2152" w:type="dxa"/>
          </w:tcPr>
          <w:p w14:paraId="2104C303" w14:textId="3063C223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ATCH</w:t>
            </w:r>
          </w:p>
        </w:tc>
        <w:tc>
          <w:tcPr>
            <w:tcW w:w="3443" w:type="dxa"/>
          </w:tcPr>
          <w:p w14:paraId="4EBA0270" w14:textId="3A7873E7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admin/product/:id</w:t>
            </w:r>
          </w:p>
        </w:tc>
        <w:tc>
          <w:tcPr>
            <w:tcW w:w="1183" w:type="dxa"/>
          </w:tcPr>
          <w:p w14:paraId="50FC5871" w14:textId="4E8D2B28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ADMIN</w:t>
            </w:r>
          </w:p>
        </w:tc>
      </w:tr>
      <w:tr w:rsidR="00A102D9" w:rsidRPr="00704ABC" w14:paraId="7089BA2A" w14:textId="77777777" w:rsidTr="00704ABC">
        <w:tc>
          <w:tcPr>
            <w:tcW w:w="1878" w:type="dxa"/>
          </w:tcPr>
          <w:p w14:paraId="547007BB" w14:textId="2160EEA9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Delete admin</w:t>
            </w:r>
            <w:r w:rsidR="0006114A" w:rsidRPr="00704ABC">
              <w:rPr>
                <w:sz w:val="28"/>
                <w:szCs w:val="28"/>
              </w:rPr>
              <w:t xml:space="preserve"> user or </w:t>
            </w:r>
            <w:r w:rsidR="0006114A" w:rsidRPr="00704ABC">
              <w:rPr>
                <w:sz w:val="28"/>
                <w:szCs w:val="28"/>
              </w:rPr>
              <w:t>user and its car</w:t>
            </w:r>
            <w:r w:rsidR="0006114A" w:rsidRPr="00704ABC">
              <w:rPr>
                <w:sz w:val="28"/>
                <w:szCs w:val="28"/>
              </w:rPr>
              <w:t>t</w:t>
            </w:r>
          </w:p>
        </w:tc>
        <w:tc>
          <w:tcPr>
            <w:tcW w:w="2152" w:type="dxa"/>
          </w:tcPr>
          <w:p w14:paraId="68E56813" w14:textId="4A01E13B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DELETE</w:t>
            </w:r>
          </w:p>
        </w:tc>
        <w:tc>
          <w:tcPr>
            <w:tcW w:w="3443" w:type="dxa"/>
          </w:tcPr>
          <w:p w14:paraId="43D68442" w14:textId="0B11941A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admin/user/:id</w:t>
            </w:r>
          </w:p>
        </w:tc>
        <w:tc>
          <w:tcPr>
            <w:tcW w:w="1183" w:type="dxa"/>
          </w:tcPr>
          <w:p w14:paraId="179CAC46" w14:textId="103A1C67" w:rsidR="00A102D9" w:rsidRPr="00704ABC" w:rsidRDefault="00A102D9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ADMIN</w:t>
            </w:r>
          </w:p>
        </w:tc>
      </w:tr>
      <w:tr w:rsidR="00A102D9" w:rsidRPr="00704ABC" w14:paraId="7BA4C3AB" w14:textId="77777777" w:rsidTr="00704ABC">
        <w:tc>
          <w:tcPr>
            <w:tcW w:w="1878" w:type="dxa"/>
          </w:tcPr>
          <w:p w14:paraId="2232F297" w14:textId="57E4B28F" w:rsidR="00A102D9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Add item to cart using id</w:t>
            </w:r>
          </w:p>
        </w:tc>
        <w:tc>
          <w:tcPr>
            <w:tcW w:w="2152" w:type="dxa"/>
          </w:tcPr>
          <w:p w14:paraId="17915FAE" w14:textId="332E5D64" w:rsidR="00A102D9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3F104681" w14:textId="164A6E0D" w:rsidR="00A102D9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addtocart/:id</w:t>
            </w:r>
          </w:p>
        </w:tc>
        <w:tc>
          <w:tcPr>
            <w:tcW w:w="1183" w:type="dxa"/>
          </w:tcPr>
          <w:p w14:paraId="6E6D8C1A" w14:textId="35CD41DF" w:rsidR="00A102D9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SER</w:t>
            </w:r>
          </w:p>
        </w:tc>
      </w:tr>
      <w:tr w:rsidR="001C1B58" w:rsidRPr="00704ABC" w14:paraId="3FA50E46" w14:textId="77777777" w:rsidTr="00704ABC">
        <w:tc>
          <w:tcPr>
            <w:tcW w:w="1878" w:type="dxa"/>
          </w:tcPr>
          <w:p w14:paraId="310D295F" w14:textId="1BEEC691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Get info of all item of cart</w:t>
            </w:r>
          </w:p>
        </w:tc>
        <w:tc>
          <w:tcPr>
            <w:tcW w:w="2152" w:type="dxa"/>
          </w:tcPr>
          <w:p w14:paraId="60F8F91A" w14:textId="6E804E59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GET</w:t>
            </w:r>
          </w:p>
        </w:tc>
        <w:tc>
          <w:tcPr>
            <w:tcW w:w="3443" w:type="dxa"/>
          </w:tcPr>
          <w:p w14:paraId="4A79413F" w14:textId="54783530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cart</w:t>
            </w:r>
          </w:p>
        </w:tc>
        <w:tc>
          <w:tcPr>
            <w:tcW w:w="1183" w:type="dxa"/>
          </w:tcPr>
          <w:p w14:paraId="28C8EFD2" w14:textId="67E37DF1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SER</w:t>
            </w:r>
          </w:p>
        </w:tc>
      </w:tr>
      <w:tr w:rsidR="001C1B58" w:rsidRPr="00704ABC" w14:paraId="2D9E9E76" w14:textId="77777777" w:rsidTr="00704ABC">
        <w:tc>
          <w:tcPr>
            <w:tcW w:w="1878" w:type="dxa"/>
          </w:tcPr>
          <w:p w14:paraId="2232057B" w14:textId="397B9EF0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Remove item from cart</w:t>
            </w:r>
          </w:p>
        </w:tc>
        <w:tc>
          <w:tcPr>
            <w:tcW w:w="2152" w:type="dxa"/>
          </w:tcPr>
          <w:p w14:paraId="7409031E" w14:textId="4F28655F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UT</w:t>
            </w:r>
          </w:p>
        </w:tc>
        <w:tc>
          <w:tcPr>
            <w:tcW w:w="3443" w:type="dxa"/>
          </w:tcPr>
          <w:p w14:paraId="18C98206" w14:textId="49BA5D40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removefromcart/:id</w:t>
            </w:r>
          </w:p>
        </w:tc>
        <w:tc>
          <w:tcPr>
            <w:tcW w:w="1183" w:type="dxa"/>
          </w:tcPr>
          <w:p w14:paraId="058DD7DB" w14:textId="23E5DFD2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SER</w:t>
            </w:r>
          </w:p>
        </w:tc>
      </w:tr>
      <w:tr w:rsidR="001C1B58" w:rsidRPr="00704ABC" w14:paraId="7C877A7B" w14:textId="77777777" w:rsidTr="00704ABC">
        <w:tc>
          <w:tcPr>
            <w:tcW w:w="1878" w:type="dxa"/>
          </w:tcPr>
          <w:p w14:paraId="0ECC4DFC" w14:textId="33069580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Final list of product to buy and total amount</w:t>
            </w:r>
          </w:p>
        </w:tc>
        <w:tc>
          <w:tcPr>
            <w:tcW w:w="2152" w:type="dxa"/>
          </w:tcPr>
          <w:p w14:paraId="4ED869A7" w14:textId="5249D34B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POST</w:t>
            </w:r>
          </w:p>
        </w:tc>
        <w:tc>
          <w:tcPr>
            <w:tcW w:w="3443" w:type="dxa"/>
          </w:tcPr>
          <w:p w14:paraId="5F5A12D8" w14:textId="205CEF33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/user/buy</w:t>
            </w:r>
          </w:p>
        </w:tc>
        <w:tc>
          <w:tcPr>
            <w:tcW w:w="1183" w:type="dxa"/>
          </w:tcPr>
          <w:p w14:paraId="1D91C6E1" w14:textId="7E33E87F" w:rsidR="001C1B58" w:rsidRPr="00704ABC" w:rsidRDefault="001C1B58" w:rsidP="00AB1624">
            <w:pPr>
              <w:jc w:val="center"/>
              <w:rPr>
                <w:sz w:val="28"/>
                <w:szCs w:val="28"/>
              </w:rPr>
            </w:pPr>
            <w:r w:rsidRPr="00704ABC">
              <w:rPr>
                <w:sz w:val="28"/>
                <w:szCs w:val="28"/>
              </w:rPr>
              <w:t>USER</w:t>
            </w:r>
          </w:p>
        </w:tc>
      </w:tr>
    </w:tbl>
    <w:p w14:paraId="3CA17076" w14:textId="77777777" w:rsidR="00AB1624" w:rsidRPr="00704ABC" w:rsidRDefault="00AB1624" w:rsidP="00AB1624">
      <w:pPr>
        <w:ind w:left="360"/>
        <w:jc w:val="center"/>
        <w:rPr>
          <w:sz w:val="28"/>
          <w:szCs w:val="28"/>
        </w:rPr>
      </w:pPr>
    </w:p>
    <w:p w14:paraId="494D5245" w14:textId="77777777" w:rsidR="00AB1624" w:rsidRPr="00704ABC" w:rsidRDefault="00AB1624" w:rsidP="00AB1624">
      <w:pPr>
        <w:ind w:left="720"/>
        <w:rPr>
          <w:sz w:val="28"/>
          <w:szCs w:val="28"/>
        </w:rPr>
      </w:pPr>
    </w:p>
    <w:p w14:paraId="35341FCB" w14:textId="77777777" w:rsidR="00F526B6" w:rsidRPr="00F526B6" w:rsidRDefault="00F526B6" w:rsidP="00F526B6">
      <w:pPr>
        <w:rPr>
          <w:sz w:val="44"/>
          <w:szCs w:val="44"/>
        </w:rPr>
      </w:pPr>
    </w:p>
    <w:p w14:paraId="20BFB4D7" w14:textId="77777777" w:rsidR="006F2BE7" w:rsidRPr="006F2BE7" w:rsidRDefault="006F2BE7" w:rsidP="006F2BE7">
      <w:pPr>
        <w:rPr>
          <w:sz w:val="44"/>
          <w:szCs w:val="44"/>
        </w:rPr>
      </w:pPr>
    </w:p>
    <w:sectPr w:rsidR="006F2BE7" w:rsidRPr="006F2B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82300"/>
    <w:multiLevelType w:val="hybridMultilevel"/>
    <w:tmpl w:val="F79A73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23B01"/>
    <w:multiLevelType w:val="hybridMultilevel"/>
    <w:tmpl w:val="A3DA81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790180"/>
    <w:multiLevelType w:val="hybridMultilevel"/>
    <w:tmpl w:val="78B077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E302FF"/>
    <w:multiLevelType w:val="hybridMultilevel"/>
    <w:tmpl w:val="3842A4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364D5F"/>
    <w:multiLevelType w:val="hybridMultilevel"/>
    <w:tmpl w:val="D1A2CD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rc0NLe0NDQ0sLRU0lEKTi0uzszPAykwrAUA/jiLyiwAAAA="/>
  </w:docVars>
  <w:rsids>
    <w:rsidRoot w:val="006F2BE7"/>
    <w:rsid w:val="0006114A"/>
    <w:rsid w:val="001C1B58"/>
    <w:rsid w:val="00210A7A"/>
    <w:rsid w:val="00294990"/>
    <w:rsid w:val="003A6A3E"/>
    <w:rsid w:val="00480120"/>
    <w:rsid w:val="006F2BE7"/>
    <w:rsid w:val="00704ABC"/>
    <w:rsid w:val="00A102D9"/>
    <w:rsid w:val="00AB1624"/>
    <w:rsid w:val="00C36EE8"/>
    <w:rsid w:val="00CE4C23"/>
    <w:rsid w:val="00E70990"/>
    <w:rsid w:val="00F52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3B7E0"/>
  <w15:chartTrackingRefBased/>
  <w15:docId w15:val="{75675863-C6C3-4691-812B-17CBCC33B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2BE7"/>
    <w:pPr>
      <w:ind w:left="720"/>
      <w:contextualSpacing/>
    </w:pPr>
  </w:style>
  <w:style w:type="table" w:styleId="TableGrid">
    <w:name w:val="Table Grid"/>
    <w:basedOn w:val="TableNormal"/>
    <w:uiPriority w:val="39"/>
    <w:rsid w:val="00AB16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971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5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47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288</Words>
  <Characters>164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ar soneja</dc:creator>
  <cp:keywords/>
  <dc:description/>
  <cp:lastModifiedBy>sagar soneja</cp:lastModifiedBy>
  <cp:revision>9</cp:revision>
  <dcterms:created xsi:type="dcterms:W3CDTF">2021-08-20T12:58:00Z</dcterms:created>
  <dcterms:modified xsi:type="dcterms:W3CDTF">2021-08-20T13:40:00Z</dcterms:modified>
</cp:coreProperties>
</file>